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79501" w14:textId="77777777" w:rsidR="00910A78" w:rsidRDefault="00910A78" w:rsidP="00910A7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B6C161D" w14:textId="77777777" w:rsidR="00910A78" w:rsidRPr="00910A78" w:rsidRDefault="00910A78" w:rsidP="00910A78">
      <w:pPr>
        <w:pStyle w:val="Default"/>
        <w:rPr>
          <w:sz w:val="20"/>
        </w:rPr>
      </w:pPr>
      <w:proofErr w:type="spellStart"/>
      <w:r w:rsidRPr="00910A78">
        <w:rPr>
          <w:sz w:val="20"/>
        </w:rPr>
        <w:t>Poštova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lege</w:t>
      </w:r>
      <w:proofErr w:type="spellEnd"/>
      <w:r w:rsidRPr="00910A78">
        <w:rPr>
          <w:sz w:val="20"/>
        </w:rPr>
        <w:t xml:space="preserve">, </w:t>
      </w:r>
    </w:p>
    <w:p w14:paraId="6C992CB3" w14:textId="12A1F993" w:rsidR="00910A78" w:rsidRDefault="00910A78" w:rsidP="00910A78">
      <w:pPr>
        <w:pStyle w:val="Default"/>
        <w:ind w:firstLine="720"/>
        <w:rPr>
          <w:sz w:val="20"/>
        </w:rPr>
      </w:pPr>
      <w:proofErr w:type="spellStart"/>
      <w:r w:rsidRPr="00910A78">
        <w:rPr>
          <w:sz w:val="20"/>
        </w:rPr>
        <w:t>Vaš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čenik</w:t>
      </w:r>
      <w:proofErr w:type="spellEnd"/>
      <w:r w:rsidRPr="00910A78">
        <w:rPr>
          <w:sz w:val="20"/>
        </w:rPr>
        <w:t xml:space="preserve">/ca Vas je </w:t>
      </w:r>
      <w:proofErr w:type="spellStart"/>
      <w:r w:rsidRPr="00910A78">
        <w:rPr>
          <w:sz w:val="20"/>
        </w:rPr>
        <w:t>zamolio</w:t>
      </w:r>
      <w:proofErr w:type="spellEnd"/>
      <w:r w:rsidRPr="00910A78">
        <w:rPr>
          <w:sz w:val="20"/>
        </w:rPr>
        <w:t xml:space="preserve"> da </w:t>
      </w:r>
      <w:proofErr w:type="spellStart"/>
      <w:r w:rsidRPr="00910A78">
        <w:rPr>
          <w:sz w:val="20"/>
        </w:rPr>
        <w:t>ispunit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v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ism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eporuke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Naš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ogram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mijenje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djec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mladim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j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sokomotivirani</w:t>
      </w:r>
      <w:proofErr w:type="spellEnd"/>
      <w:r w:rsidRPr="00910A78">
        <w:rPr>
          <w:sz w:val="20"/>
        </w:rPr>
        <w:t xml:space="preserve"> za </w:t>
      </w:r>
      <w:proofErr w:type="spellStart"/>
      <w:r w:rsidRPr="00910A78">
        <w:rPr>
          <w:sz w:val="20"/>
        </w:rPr>
        <w:t>stjecan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dodatnih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ještin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znan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z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druč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irodoslovl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tehnologija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Program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vijek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ntelektualno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čest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emocionalno</w:t>
      </w:r>
      <w:proofErr w:type="spellEnd"/>
      <w:r w:rsidRPr="00910A78">
        <w:rPr>
          <w:sz w:val="20"/>
        </w:rPr>
        <w:t xml:space="preserve"> a </w:t>
      </w:r>
      <w:proofErr w:type="spellStart"/>
      <w:r w:rsidRPr="00910A78">
        <w:rPr>
          <w:sz w:val="20"/>
        </w:rPr>
        <w:t>ponekad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fizičk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porni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Osi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cjelodnevno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rada</w:t>
      </w:r>
      <w:proofErr w:type="spellEnd"/>
      <w:r w:rsidRPr="00910A78">
        <w:rPr>
          <w:sz w:val="20"/>
        </w:rPr>
        <w:t xml:space="preserve"> u </w:t>
      </w:r>
      <w:proofErr w:type="spellStart"/>
      <w:r w:rsidRPr="00910A78">
        <w:rPr>
          <w:sz w:val="20"/>
        </w:rPr>
        <w:t>mali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grupama</w:t>
      </w:r>
      <w:proofErr w:type="spellEnd"/>
      <w:r w:rsidRPr="00910A78">
        <w:rPr>
          <w:sz w:val="20"/>
        </w:rPr>
        <w:t xml:space="preserve">, od </w:t>
      </w:r>
      <w:proofErr w:type="spellStart"/>
      <w:r w:rsidRPr="00910A78">
        <w:rPr>
          <w:sz w:val="20"/>
        </w:rPr>
        <w:t>sudionika</w:t>
      </w:r>
      <w:proofErr w:type="spellEnd"/>
      <w:r w:rsidRPr="00910A78">
        <w:rPr>
          <w:sz w:val="20"/>
        </w:rPr>
        <w:t xml:space="preserve"> se </w:t>
      </w:r>
      <w:proofErr w:type="spellStart"/>
      <w:r w:rsidRPr="00910A78">
        <w:rPr>
          <w:sz w:val="20"/>
        </w:rPr>
        <w:t>očeku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sok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tupan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amostalnost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dređe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tupan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amoinicijative</w:t>
      </w:r>
      <w:proofErr w:type="spellEnd"/>
      <w:r w:rsidRPr="00910A78">
        <w:rPr>
          <w:sz w:val="20"/>
        </w:rPr>
        <w:t xml:space="preserve">. Vi </w:t>
      </w:r>
      <w:proofErr w:type="spellStart"/>
      <w:r w:rsidRPr="00910A78">
        <w:rPr>
          <w:sz w:val="20"/>
        </w:rPr>
        <w:t>Vaše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čenika</w:t>
      </w:r>
      <w:proofErr w:type="spellEnd"/>
      <w:r w:rsidRPr="00910A78">
        <w:rPr>
          <w:sz w:val="20"/>
        </w:rPr>
        <w:t xml:space="preserve">/cu </w:t>
      </w:r>
      <w:proofErr w:type="spellStart"/>
      <w:r w:rsidRPr="00910A78">
        <w:rPr>
          <w:sz w:val="20"/>
        </w:rPr>
        <w:t>najbol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znajete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vom</w:t>
      </w:r>
      <w:proofErr w:type="spellEnd"/>
      <w:r w:rsidRPr="00910A78">
        <w:rPr>
          <w:sz w:val="20"/>
        </w:rPr>
        <w:t xml:space="preserve"> Vas</w:t>
      </w:r>
      <w:r w:rsidR="007B2DB5">
        <w:rPr>
          <w:sz w:val="20"/>
        </w:rPr>
        <w:t xml:space="preserve"> </w:t>
      </w:r>
      <w:proofErr w:type="spellStart"/>
      <w:r w:rsidR="007B2DB5">
        <w:rPr>
          <w:sz w:val="20"/>
        </w:rPr>
        <w:t>priliko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molimo</w:t>
      </w:r>
      <w:proofErr w:type="spellEnd"/>
      <w:r w:rsidRPr="00910A78">
        <w:rPr>
          <w:sz w:val="20"/>
        </w:rPr>
        <w:t xml:space="preserve"> da </w:t>
      </w:r>
      <w:proofErr w:type="spellStart"/>
      <w:r w:rsidRPr="00910A78">
        <w:rPr>
          <w:sz w:val="20"/>
        </w:rPr>
        <w:t>na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mognete</w:t>
      </w:r>
      <w:proofErr w:type="spellEnd"/>
      <w:r w:rsidRPr="00910A78">
        <w:rPr>
          <w:sz w:val="20"/>
        </w:rPr>
        <w:t xml:space="preserve"> u </w:t>
      </w:r>
      <w:proofErr w:type="spellStart"/>
      <w:r w:rsidRPr="00910A78">
        <w:rPr>
          <w:sz w:val="20"/>
        </w:rPr>
        <w:t>procjeni</w:t>
      </w:r>
      <w:proofErr w:type="spellEnd"/>
      <w:r w:rsidRPr="00910A78">
        <w:rPr>
          <w:sz w:val="20"/>
        </w:rPr>
        <w:t>.</w:t>
      </w:r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Kako</w:t>
      </w:r>
      <w:proofErr w:type="spellEnd"/>
      <w:r w:rsidR="00A25448">
        <w:rPr>
          <w:sz w:val="20"/>
        </w:rPr>
        <w:t xml:space="preserve"> je </w:t>
      </w:r>
      <w:proofErr w:type="spellStart"/>
      <w:r w:rsidR="00A25448">
        <w:rPr>
          <w:sz w:val="20"/>
        </w:rPr>
        <w:t>član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vjerenstva</w:t>
      </w:r>
      <w:proofErr w:type="spellEnd"/>
      <w:r w:rsidR="00A25448">
        <w:rPr>
          <w:sz w:val="20"/>
        </w:rPr>
        <w:t xml:space="preserve"> za </w:t>
      </w:r>
      <w:proofErr w:type="spellStart"/>
      <w:r w:rsidR="00A25448">
        <w:rPr>
          <w:sz w:val="20"/>
        </w:rPr>
        <w:t>pregled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rijava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siholog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koleg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sihologe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koj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iš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o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ismo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molimo</w:t>
      </w:r>
      <w:proofErr w:type="spellEnd"/>
      <w:r w:rsidR="00A25448">
        <w:rPr>
          <w:sz w:val="20"/>
        </w:rPr>
        <w:t xml:space="preserve"> da </w:t>
      </w:r>
      <w:proofErr w:type="spellStart"/>
      <w:r w:rsidR="00A25448">
        <w:rPr>
          <w:sz w:val="20"/>
        </w:rPr>
        <w:t>potencijaln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ezultat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tes</w:t>
      </w:r>
      <w:r w:rsidR="002E5B72">
        <w:rPr>
          <w:sz w:val="20"/>
        </w:rPr>
        <w:t>t</w:t>
      </w:r>
      <w:r w:rsidR="00A25448">
        <w:rPr>
          <w:sz w:val="20"/>
        </w:rPr>
        <w:t>iranja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uz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rethodn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suglasnost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oditelja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dostav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na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sebnom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apir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ili</w:t>
      </w:r>
      <w:proofErr w:type="spellEnd"/>
      <w:r w:rsidR="00A25448">
        <w:rPr>
          <w:sz w:val="20"/>
        </w:rPr>
        <w:t xml:space="preserve"> u </w:t>
      </w:r>
      <w:proofErr w:type="spellStart"/>
      <w:r w:rsidR="00A25448">
        <w:rPr>
          <w:sz w:val="20"/>
        </w:rPr>
        <w:t>posljednjoj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ubric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forme</w:t>
      </w:r>
      <w:proofErr w:type="spellEnd"/>
      <w:r w:rsidR="00A25448">
        <w:rPr>
          <w:sz w:val="20"/>
        </w:rPr>
        <w:t>.</w:t>
      </w:r>
    </w:p>
    <w:p w14:paraId="4B54CAE2" w14:textId="1D5CDE4E" w:rsidR="00A25448" w:rsidRPr="00910A78" w:rsidRDefault="00515786" w:rsidP="00910A78">
      <w:pPr>
        <w:pStyle w:val="Default"/>
        <w:ind w:firstLine="720"/>
        <w:rPr>
          <w:sz w:val="20"/>
        </w:rPr>
      </w:pPr>
      <w:proofErr w:type="spellStart"/>
      <w:r>
        <w:rPr>
          <w:sz w:val="20"/>
        </w:rPr>
        <w:t>S</w:t>
      </w:r>
      <w:r w:rsidR="00A25448">
        <w:rPr>
          <w:sz w:val="20"/>
        </w:rPr>
        <w:t>lobodn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st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brisat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aj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uvodn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tekst</w:t>
      </w:r>
      <w:proofErr w:type="spellEnd"/>
      <w:r w:rsidR="00A25448">
        <w:rPr>
          <w:sz w:val="20"/>
        </w:rPr>
        <w:t>!</w:t>
      </w:r>
    </w:p>
    <w:p w14:paraId="0EF823AF" w14:textId="77777777" w:rsidR="00910A78" w:rsidRPr="00910A78" w:rsidRDefault="00910A78" w:rsidP="00910A78">
      <w:pPr>
        <w:pStyle w:val="Default"/>
        <w:jc w:val="right"/>
        <w:rPr>
          <w:sz w:val="20"/>
        </w:rPr>
      </w:pPr>
      <w:proofErr w:type="spellStart"/>
      <w:r w:rsidRPr="00910A78">
        <w:rPr>
          <w:sz w:val="20"/>
        </w:rPr>
        <w:t>Unaprijed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zahvaljujem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aše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trud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remenu</w:t>
      </w:r>
      <w:proofErr w:type="spellEnd"/>
      <w:r w:rsidRPr="00910A78">
        <w:rPr>
          <w:sz w:val="20"/>
        </w:rPr>
        <w:t>!</w:t>
      </w:r>
    </w:p>
    <w:p w14:paraId="607DB369" w14:textId="77777777" w:rsidR="00910A78" w:rsidRPr="00910A78" w:rsidRDefault="00910A78" w:rsidP="00910A78">
      <w:pPr>
        <w:pStyle w:val="Default"/>
        <w:jc w:val="right"/>
        <w:rPr>
          <w:sz w:val="20"/>
        </w:rPr>
      </w:pPr>
    </w:p>
    <w:p w14:paraId="51589DE2" w14:textId="00FDDEE0" w:rsidR="00EE55A7" w:rsidRPr="00910A78" w:rsidRDefault="00910A78" w:rsidP="00910A78">
      <w:pPr>
        <w:pStyle w:val="Default"/>
        <w:rPr>
          <w:sz w:val="20"/>
        </w:rPr>
      </w:pPr>
      <w:r w:rsidRPr="00910A78">
        <w:rPr>
          <w:sz w:val="20"/>
        </w:rPr>
        <w:t xml:space="preserve">Pismo </w:t>
      </w:r>
      <w:proofErr w:type="spellStart"/>
      <w:r w:rsidRPr="00910A78">
        <w:rPr>
          <w:sz w:val="20"/>
        </w:rPr>
        <w:t>preporuk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je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išete</w:t>
      </w:r>
      <w:proofErr w:type="spellEnd"/>
      <w:r w:rsidRPr="00910A78">
        <w:rPr>
          <w:sz w:val="20"/>
        </w:rPr>
        <w:t xml:space="preserve"> </w:t>
      </w:r>
      <w:proofErr w:type="spellStart"/>
      <w:r w:rsidRPr="00A25448">
        <w:rPr>
          <w:sz w:val="20"/>
          <w:u w:val="single"/>
        </w:rPr>
        <w:t>šaljete</w:t>
      </w:r>
      <w:proofErr w:type="spellEnd"/>
      <w:r w:rsidRPr="00A25448">
        <w:rPr>
          <w:sz w:val="20"/>
          <w:u w:val="single"/>
        </w:rPr>
        <w:t xml:space="preserve"> </w:t>
      </w:r>
      <w:proofErr w:type="spellStart"/>
      <w:r w:rsidRPr="00A25448">
        <w:rPr>
          <w:sz w:val="20"/>
          <w:u w:val="single"/>
        </w:rPr>
        <w:t>direktno</w:t>
      </w:r>
      <w:proofErr w:type="spellEnd"/>
      <w:r w:rsidRPr="00910A78">
        <w:rPr>
          <w:sz w:val="20"/>
        </w:rPr>
        <w:t xml:space="preserve">, u </w:t>
      </w:r>
      <w:proofErr w:type="spellStart"/>
      <w:r w:rsidRPr="00910A78">
        <w:rPr>
          <w:sz w:val="20"/>
        </w:rPr>
        <w:t>zatvoreno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motnici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n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adresu</w:t>
      </w:r>
      <w:proofErr w:type="spellEnd"/>
      <w:r w:rsidRPr="00910A78">
        <w:rPr>
          <w:sz w:val="20"/>
        </w:rPr>
        <w:t xml:space="preserve">: </w:t>
      </w:r>
      <w:proofErr w:type="spellStart"/>
      <w:r w:rsidRPr="00910A78">
        <w:rPr>
          <w:sz w:val="20"/>
        </w:rPr>
        <w:t>Znanstven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edukacijsk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centar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šnjan</w:t>
      </w:r>
      <w:proofErr w:type="spellEnd"/>
      <w:r w:rsidRPr="00910A78">
        <w:rPr>
          <w:sz w:val="20"/>
        </w:rPr>
        <w:t xml:space="preserve">, </w:t>
      </w:r>
      <w:proofErr w:type="spellStart"/>
      <w:r w:rsidR="00A25448">
        <w:rPr>
          <w:sz w:val="20"/>
        </w:rPr>
        <w:t>Istarska</w:t>
      </w:r>
      <w:proofErr w:type="spellEnd"/>
      <w:r w:rsidR="00A25448">
        <w:rPr>
          <w:sz w:val="20"/>
        </w:rPr>
        <w:t xml:space="preserve"> 5, 52463-HR, </w:t>
      </w:r>
      <w:proofErr w:type="spellStart"/>
      <w:r w:rsidR="00A25448">
        <w:rPr>
          <w:sz w:val="20"/>
        </w:rPr>
        <w:t>Višnjan</w:t>
      </w:r>
      <w:proofErr w:type="spellEnd"/>
      <w:r w:rsidR="00A25448">
        <w:rPr>
          <w:sz w:val="20"/>
        </w:rPr>
        <w:t xml:space="preserve"> s</w:t>
      </w:r>
      <w:r w:rsidRPr="00910A78">
        <w:rPr>
          <w:sz w:val="20"/>
        </w:rPr>
        <w:t xml:space="preserve"> </w:t>
      </w:r>
      <w:proofErr w:type="spellStart"/>
      <w:r w:rsidRPr="00A25448">
        <w:rPr>
          <w:b/>
          <w:sz w:val="20"/>
        </w:rPr>
        <w:t>napomenom</w:t>
      </w:r>
      <w:proofErr w:type="spellEnd"/>
      <w:r w:rsidRPr="00A25448">
        <w:rPr>
          <w:b/>
          <w:sz w:val="20"/>
        </w:rPr>
        <w:t xml:space="preserve"> PISMO PREPORUKE</w:t>
      </w:r>
      <w:r w:rsidRPr="00910A78">
        <w:rPr>
          <w:sz w:val="20"/>
        </w:rPr>
        <w:t>.</w:t>
      </w:r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Molil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bismo</w:t>
      </w:r>
      <w:proofErr w:type="spellEnd"/>
      <w:r w:rsidR="00A25448">
        <w:rPr>
          <w:sz w:val="20"/>
        </w:rPr>
        <w:t xml:space="preserve"> Vas da </w:t>
      </w:r>
      <w:proofErr w:type="spellStart"/>
      <w:r w:rsidR="00A25448">
        <w:rPr>
          <w:sz w:val="20"/>
        </w:rPr>
        <w:t>pismo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šaljete</w:t>
      </w:r>
      <w:proofErr w:type="spellEnd"/>
      <w:r w:rsidR="00A25448">
        <w:rPr>
          <w:sz w:val="20"/>
        </w:rPr>
        <w:t xml:space="preserve"> do </w:t>
      </w:r>
      <w:r w:rsidR="00717879" w:rsidRPr="00717879">
        <w:rPr>
          <w:sz w:val="20"/>
        </w:rPr>
        <w:t>8</w:t>
      </w:r>
      <w:r w:rsidR="00A25448" w:rsidRPr="00717879">
        <w:rPr>
          <w:sz w:val="20"/>
        </w:rPr>
        <w:t>.</w:t>
      </w:r>
      <w:r w:rsidR="00507DA1" w:rsidRPr="00717879">
        <w:rPr>
          <w:sz w:val="20"/>
        </w:rPr>
        <w:t>3</w:t>
      </w:r>
      <w:r w:rsidR="00A25448" w:rsidRPr="00717879">
        <w:rPr>
          <w:sz w:val="20"/>
        </w:rPr>
        <w:t>.</w:t>
      </w:r>
      <w:r w:rsidR="00417333" w:rsidRPr="00717879">
        <w:rPr>
          <w:sz w:val="20"/>
        </w:rPr>
        <w:t>2020</w:t>
      </w:r>
      <w:r w:rsidR="00A25448" w:rsidRPr="00717879">
        <w:rPr>
          <w:sz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2"/>
        <w:gridCol w:w="6214"/>
      </w:tblGrid>
      <w:tr w:rsidR="00910A78" w:rsidRPr="00CB70D5" w14:paraId="02D4EEF6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4FADBFAB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z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osob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oj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iš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poruku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579ED16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bookmarkStart w:id="0" w:name="_GoBack"/>
            <w:bookmarkEnd w:id="0"/>
          </w:p>
        </w:tc>
      </w:tr>
      <w:tr w:rsidR="00910A78" w:rsidRPr="00CB70D5" w14:paraId="40EC35B6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3DDFF4D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Zvanje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53C17D2E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3E3E5FAD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40D5657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Ustanova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55A1E0EA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29985249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79E9548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Kontakt</w:t>
            </w:r>
            <w:proofErr w:type="spellEnd"/>
            <w:r w:rsidRPr="00CB70D5">
              <w:rPr>
                <w:sz w:val="22"/>
              </w:rPr>
              <w:t xml:space="preserve"> (</w:t>
            </w:r>
            <w:proofErr w:type="spellStart"/>
            <w:r w:rsidRPr="00CB70D5">
              <w:rPr>
                <w:sz w:val="22"/>
              </w:rPr>
              <w:t>telefon</w:t>
            </w:r>
            <w:proofErr w:type="spellEnd"/>
            <w:r w:rsidRPr="00CB70D5">
              <w:rPr>
                <w:sz w:val="22"/>
              </w:rPr>
              <w:t>):</w:t>
            </w:r>
          </w:p>
        </w:tc>
        <w:tc>
          <w:tcPr>
            <w:tcW w:w="6700" w:type="dxa"/>
          </w:tcPr>
          <w:p w14:paraId="075D83D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574AA294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5399794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Vrije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d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st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dostupni</w:t>
            </w:r>
            <w:proofErr w:type="spellEnd"/>
            <w:r w:rsidRPr="00CB70D5">
              <w:rPr>
                <w:sz w:val="22"/>
              </w:rPr>
              <w:t xml:space="preserve"> za </w:t>
            </w:r>
            <w:proofErr w:type="spellStart"/>
            <w:r w:rsidRPr="00CB70D5">
              <w:rPr>
                <w:sz w:val="22"/>
              </w:rPr>
              <w:t>kontakt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41CFADC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654BE832" w14:textId="77777777" w:rsidR="00910A78" w:rsidRPr="00CB70D5" w:rsidRDefault="00910A78" w:rsidP="00910A78">
      <w:pPr>
        <w:pStyle w:val="Default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753"/>
      </w:tblGrid>
      <w:tr w:rsidR="00910A78" w:rsidRPr="00CB70D5" w14:paraId="71E64D78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2C17BD9A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z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ndidata</w:t>
            </w:r>
            <w:proofErr w:type="spellEnd"/>
            <w:r w:rsidRPr="00CB70D5">
              <w:rPr>
                <w:sz w:val="22"/>
              </w:rPr>
              <w:t>/</w:t>
            </w:r>
            <w:proofErr w:type="spellStart"/>
            <w:r w:rsidRPr="00CB70D5">
              <w:rPr>
                <w:sz w:val="22"/>
              </w:rPr>
              <w:t>kandidatkinje</w:t>
            </w:r>
            <w:proofErr w:type="spellEnd"/>
          </w:p>
        </w:tc>
        <w:tc>
          <w:tcPr>
            <w:tcW w:w="6275" w:type="dxa"/>
          </w:tcPr>
          <w:p w14:paraId="25D184F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4035EDD8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2B36E3B7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Naziv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škol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smjer</w:t>
            </w:r>
            <w:proofErr w:type="spellEnd"/>
          </w:p>
        </w:tc>
        <w:tc>
          <w:tcPr>
            <w:tcW w:w="6275" w:type="dxa"/>
          </w:tcPr>
          <w:p w14:paraId="73CAA557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51C47A7F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6FF25F6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Razred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oj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ndidat</w:t>
            </w:r>
            <w:proofErr w:type="spellEnd"/>
            <w:r w:rsidRPr="00CB70D5">
              <w:rPr>
                <w:sz w:val="22"/>
              </w:rPr>
              <w:t>/</w:t>
            </w:r>
            <w:proofErr w:type="spellStart"/>
            <w:r w:rsidRPr="00CB70D5">
              <w:rPr>
                <w:sz w:val="22"/>
              </w:rPr>
              <w:t>kandidatkinj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olazi</w:t>
            </w:r>
            <w:proofErr w:type="spellEnd"/>
          </w:p>
        </w:tc>
        <w:tc>
          <w:tcPr>
            <w:tcW w:w="6275" w:type="dxa"/>
          </w:tcPr>
          <w:p w14:paraId="40427D0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799C3000" w14:textId="77777777" w:rsidR="00910A78" w:rsidRPr="00CB70D5" w:rsidRDefault="00910A78" w:rsidP="00910A78">
      <w:pPr>
        <w:pStyle w:val="Default"/>
        <w:rPr>
          <w:sz w:val="22"/>
        </w:rPr>
      </w:pPr>
      <w:r w:rsidRPr="00CB70D5">
        <w:rPr>
          <w:sz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1"/>
        <w:gridCol w:w="5745"/>
      </w:tblGrid>
      <w:tr w:rsidR="00910A78" w:rsidRPr="00CB70D5" w14:paraId="56DF348B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77EA7658" w14:textId="77777777" w:rsidR="00910A78" w:rsidRPr="00CB70D5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CB70D5">
              <w:rPr>
                <w:sz w:val="22"/>
                <w:szCs w:val="22"/>
              </w:rPr>
              <w:t>Koliko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dugo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i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na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koji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način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poznajete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kandidata</w:t>
            </w:r>
            <w:proofErr w:type="spellEnd"/>
            <w:r w:rsidRPr="00CB70D5">
              <w:rPr>
                <w:sz w:val="22"/>
                <w:szCs w:val="22"/>
              </w:rPr>
              <w:t>/</w:t>
            </w:r>
            <w:proofErr w:type="spellStart"/>
            <w:r w:rsidRPr="00CB70D5">
              <w:rPr>
                <w:sz w:val="22"/>
                <w:szCs w:val="22"/>
              </w:rPr>
              <w:t>kandidatkinju</w:t>
            </w:r>
            <w:proofErr w:type="spellEnd"/>
            <w:r w:rsidRPr="00CB70D5">
              <w:rPr>
                <w:sz w:val="22"/>
                <w:szCs w:val="22"/>
              </w:rPr>
              <w:t xml:space="preserve">? </w:t>
            </w:r>
          </w:p>
          <w:p w14:paraId="78CB020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  <w:tc>
          <w:tcPr>
            <w:tcW w:w="6275" w:type="dxa"/>
          </w:tcPr>
          <w:p w14:paraId="1F19D4A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3D01071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6B796B5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2C1904F0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4BEF8BAB" w14:textId="77777777" w:rsidR="00910A78" w:rsidRPr="00261B32" w:rsidRDefault="00910A78" w:rsidP="00910A78">
      <w:pPr>
        <w:pStyle w:val="Default"/>
        <w:spacing w:after="58"/>
        <w:rPr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9A72021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FCDEA6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Zanima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pecifič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odručj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andidata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e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Št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a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očn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ir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je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upnju</w:t>
            </w:r>
            <w:proofErr w:type="spellEnd"/>
            <w:r>
              <w:rPr>
                <w:sz w:val="22"/>
                <w:szCs w:val="22"/>
              </w:rPr>
              <w:t xml:space="preserve">? </w:t>
            </w:r>
            <w:proofErr w:type="spellStart"/>
            <w:r>
              <w:rPr>
                <w:sz w:val="22"/>
                <w:szCs w:val="22"/>
              </w:rPr>
              <w:t>Kako</w:t>
            </w:r>
            <w:proofErr w:type="spellEnd"/>
            <w:r>
              <w:rPr>
                <w:sz w:val="22"/>
                <w:szCs w:val="22"/>
              </w:rPr>
              <w:t xml:space="preserve"> to </w:t>
            </w:r>
            <w:proofErr w:type="spellStart"/>
            <w:r>
              <w:rPr>
                <w:sz w:val="22"/>
                <w:szCs w:val="22"/>
              </w:rPr>
              <w:t>pokazuje</w:t>
            </w:r>
            <w:proofErr w:type="spellEnd"/>
            <w:r>
              <w:rPr>
                <w:sz w:val="22"/>
                <w:szCs w:val="22"/>
              </w:rPr>
              <w:t>?</w:t>
            </w:r>
          </w:p>
        </w:tc>
      </w:tr>
      <w:tr w:rsidR="00910A78" w14:paraId="2B6118E9" w14:textId="77777777" w:rsidTr="00477942">
        <w:trPr>
          <w:trHeight w:val="663"/>
        </w:trPr>
        <w:tc>
          <w:tcPr>
            <w:tcW w:w="10239" w:type="dxa"/>
          </w:tcPr>
          <w:p w14:paraId="7B88653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A08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845419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19B24A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7D96E1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7057C8F" w14:textId="77777777" w:rsidR="00A25448" w:rsidRDefault="00A2544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009DA39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8885297" w14:textId="7C85EB37" w:rsidR="00910A78" w:rsidRPr="00BA2D0F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BA2D0F">
              <w:rPr>
                <w:sz w:val="22"/>
                <w:szCs w:val="22"/>
              </w:rPr>
              <w:t>Procijenite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stupanj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usvojenosti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redovnog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ogram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z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Vašeg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edmet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irodoslovlja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tehnologije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općenito</w:t>
            </w:r>
            <w:proofErr w:type="spellEnd"/>
            <w:r w:rsidRPr="00BA2D0F">
              <w:rPr>
                <w:sz w:val="22"/>
                <w:szCs w:val="22"/>
              </w:rPr>
              <w:t xml:space="preserve">. </w:t>
            </w:r>
            <w:proofErr w:type="spellStart"/>
            <w:r w:rsidRPr="00BA2D0F">
              <w:rPr>
                <w:sz w:val="22"/>
                <w:szCs w:val="22"/>
              </w:rPr>
              <w:t>Koliko</w:t>
            </w:r>
            <w:proofErr w:type="spellEnd"/>
            <w:r w:rsidRPr="00BA2D0F">
              <w:rPr>
                <w:sz w:val="22"/>
                <w:szCs w:val="22"/>
              </w:rPr>
              <w:t xml:space="preserve"> je </w:t>
            </w:r>
            <w:proofErr w:type="spellStart"/>
            <w:r w:rsidRPr="00BA2D0F">
              <w:rPr>
                <w:sz w:val="22"/>
                <w:szCs w:val="22"/>
              </w:rPr>
              <w:t>kandidat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kandidatkinj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otišao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otišla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dubinu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gradiva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usporedbi</w:t>
            </w:r>
            <w:proofErr w:type="spellEnd"/>
            <w:r w:rsidRPr="00BA2D0F">
              <w:rPr>
                <w:sz w:val="22"/>
                <w:szCs w:val="22"/>
              </w:rPr>
              <w:t xml:space="preserve"> s </w:t>
            </w:r>
            <w:proofErr w:type="spellStart"/>
            <w:r w:rsidRPr="00BA2D0F">
              <w:rPr>
                <w:sz w:val="22"/>
                <w:szCs w:val="22"/>
              </w:rPr>
              <w:t>Vašim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učenicima</w:t>
            </w:r>
            <w:proofErr w:type="spellEnd"/>
            <w:r w:rsidR="002E5B72">
              <w:rPr>
                <w:sz w:val="22"/>
                <w:szCs w:val="22"/>
              </w:rPr>
              <w:t>?</w:t>
            </w:r>
          </w:p>
          <w:p w14:paraId="60D5401F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BA2D0F">
              <w:rPr>
                <w:sz w:val="22"/>
                <w:szCs w:val="22"/>
              </w:rPr>
              <w:t>Interes</w:t>
            </w:r>
            <w:proofErr w:type="spellEnd"/>
            <w:r w:rsidRPr="00BA2D0F">
              <w:rPr>
                <w:sz w:val="22"/>
                <w:szCs w:val="22"/>
              </w:rPr>
              <w:t xml:space="preserve"> za </w:t>
            </w:r>
            <w:proofErr w:type="spellStart"/>
            <w:r w:rsidRPr="00BA2D0F">
              <w:rPr>
                <w:sz w:val="22"/>
                <w:szCs w:val="22"/>
              </w:rPr>
              <w:t>predmet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koji</w:t>
            </w:r>
            <w:proofErr w:type="spellEnd"/>
            <w:r w:rsidRPr="00BA2D0F">
              <w:rPr>
                <w:sz w:val="22"/>
                <w:szCs w:val="22"/>
              </w:rPr>
              <w:t xml:space="preserve"> mu/</w:t>
            </w:r>
            <w:proofErr w:type="spellStart"/>
            <w:r w:rsidRPr="00BA2D0F">
              <w:rPr>
                <w:sz w:val="22"/>
                <w:szCs w:val="22"/>
              </w:rPr>
              <w:t>joj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edajete</w:t>
            </w:r>
            <w:proofErr w:type="spellEnd"/>
            <w:r w:rsidRPr="00BA2D0F">
              <w:rPr>
                <w:sz w:val="22"/>
                <w:szCs w:val="22"/>
              </w:rPr>
              <w:t xml:space="preserve">. Po </w:t>
            </w:r>
            <w:proofErr w:type="spellStart"/>
            <w:r w:rsidRPr="00BA2D0F">
              <w:rPr>
                <w:sz w:val="22"/>
                <w:szCs w:val="22"/>
              </w:rPr>
              <w:t>čemu</w:t>
            </w:r>
            <w:proofErr w:type="spellEnd"/>
            <w:r w:rsidRPr="00BA2D0F">
              <w:rPr>
                <w:sz w:val="22"/>
                <w:szCs w:val="22"/>
              </w:rPr>
              <w:t xml:space="preserve"> se </w:t>
            </w:r>
            <w:proofErr w:type="spellStart"/>
            <w:r w:rsidRPr="00BA2D0F">
              <w:rPr>
                <w:sz w:val="22"/>
                <w:szCs w:val="22"/>
              </w:rPr>
              <w:t>kandidat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stiče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predmetu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koji</w:t>
            </w:r>
            <w:proofErr w:type="spellEnd"/>
            <w:r w:rsidRPr="00BA2D0F">
              <w:rPr>
                <w:sz w:val="22"/>
                <w:szCs w:val="22"/>
              </w:rPr>
              <w:t xml:space="preserve"> mu </w:t>
            </w:r>
            <w:proofErr w:type="spellStart"/>
            <w:r w:rsidRPr="00BA2D0F">
              <w:rPr>
                <w:sz w:val="22"/>
                <w:szCs w:val="22"/>
              </w:rPr>
              <w:t>predajete</w:t>
            </w:r>
            <w:proofErr w:type="spellEnd"/>
            <w:r w:rsidRPr="00BA2D0F">
              <w:rPr>
                <w:sz w:val="22"/>
                <w:szCs w:val="22"/>
              </w:rPr>
              <w:t>?</w:t>
            </w:r>
          </w:p>
        </w:tc>
      </w:tr>
      <w:tr w:rsidR="00910A78" w14:paraId="34C53879" w14:textId="77777777" w:rsidTr="00477942">
        <w:trPr>
          <w:trHeight w:val="663"/>
        </w:trPr>
        <w:tc>
          <w:tcPr>
            <w:tcW w:w="10239" w:type="dxa"/>
          </w:tcPr>
          <w:p w14:paraId="4505AB4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58986B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801B08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43DD54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CFF943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3E589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7E066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26D0D69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0D1436BA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B237677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B843CF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ocijenit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andidatov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i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upanj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icijative</w:t>
            </w:r>
            <w:proofErr w:type="spellEnd"/>
            <w:r>
              <w:rPr>
                <w:sz w:val="22"/>
                <w:szCs w:val="22"/>
              </w:rPr>
              <w:t xml:space="preserve"> za </w:t>
            </w:r>
            <w:proofErr w:type="spellStart"/>
            <w:r>
              <w:rPr>
                <w:sz w:val="22"/>
                <w:szCs w:val="22"/>
              </w:rPr>
              <w:t>dodatni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adržajima</w:t>
            </w:r>
            <w:proofErr w:type="spellEnd"/>
            <w:r>
              <w:rPr>
                <w:sz w:val="22"/>
                <w:szCs w:val="22"/>
              </w:rPr>
              <w:t xml:space="preserve"> u </w:t>
            </w:r>
            <w:proofErr w:type="spellStart"/>
            <w:r>
              <w:rPr>
                <w:sz w:val="22"/>
                <w:szCs w:val="22"/>
              </w:rPr>
              <w:t>područjim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a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</w:tr>
      <w:tr w:rsidR="00910A78" w14:paraId="1D4D8120" w14:textId="77777777" w:rsidTr="00477942">
        <w:trPr>
          <w:trHeight w:val="663"/>
        </w:trPr>
        <w:tc>
          <w:tcPr>
            <w:tcW w:w="10239" w:type="dxa"/>
          </w:tcPr>
          <w:p w14:paraId="1A84AFE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F5D6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C61F12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46DBB64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0BAAAC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43701D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15F7191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2"/>
        <w:gridCol w:w="7614"/>
      </w:tblGrid>
      <w:tr w:rsidR="00910A78" w14:paraId="33E69100" w14:textId="77777777" w:rsidTr="00477942">
        <w:tc>
          <w:tcPr>
            <w:tcW w:w="10239" w:type="dxa"/>
            <w:gridSpan w:val="2"/>
            <w:shd w:val="clear" w:color="auto" w:fill="F2F2F2" w:themeFill="background1" w:themeFillShade="F2"/>
          </w:tcPr>
          <w:p w14:paraId="0594AE12" w14:textId="77777777" w:rsidR="00910A78" w:rsidRDefault="00910A78" w:rsidP="00477942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Zanima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aš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zapažanja</w:t>
            </w:r>
            <w:proofErr w:type="spellEnd"/>
            <w:r>
              <w:rPr>
                <w:sz w:val="22"/>
                <w:szCs w:val="22"/>
              </w:rPr>
              <w:t xml:space="preserve"> o: </w:t>
            </w:r>
          </w:p>
        </w:tc>
      </w:tr>
      <w:tr w:rsidR="00910A78" w14:paraId="660B59DF" w14:textId="77777777" w:rsidTr="00477942">
        <w:trPr>
          <w:trHeight w:val="339"/>
        </w:trPr>
        <w:tc>
          <w:tcPr>
            <w:tcW w:w="1980" w:type="dxa"/>
            <w:shd w:val="clear" w:color="auto" w:fill="F2F2F2" w:themeFill="background1" w:themeFillShade="F2"/>
          </w:tcPr>
          <w:p w14:paraId="2F558A2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adni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vikama</w:t>
            </w:r>
            <w:proofErr w:type="spellEnd"/>
          </w:p>
        </w:tc>
        <w:tc>
          <w:tcPr>
            <w:tcW w:w="8259" w:type="dxa"/>
            <w:vMerge w:val="restart"/>
          </w:tcPr>
          <w:p w14:paraId="7FA1321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1B8B97D3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5C839EC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amostalnost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odgovornosti</w:t>
            </w:r>
            <w:proofErr w:type="spellEnd"/>
          </w:p>
        </w:tc>
        <w:tc>
          <w:tcPr>
            <w:tcW w:w="8259" w:type="dxa"/>
            <w:vMerge/>
          </w:tcPr>
          <w:p w14:paraId="406FC95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3EB6BBA7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554C3A3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tivaciji</w:t>
            </w:r>
            <w:proofErr w:type="spellEnd"/>
          </w:p>
        </w:tc>
        <w:tc>
          <w:tcPr>
            <w:tcW w:w="8259" w:type="dxa"/>
            <w:vMerge/>
          </w:tcPr>
          <w:p w14:paraId="6863260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515BB52F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0349B8B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reativnost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munikativnosti</w:t>
            </w:r>
            <w:proofErr w:type="spellEnd"/>
          </w:p>
        </w:tc>
        <w:tc>
          <w:tcPr>
            <w:tcW w:w="8259" w:type="dxa"/>
            <w:vMerge/>
          </w:tcPr>
          <w:p w14:paraId="3E40A73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6E72113B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4642B2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imsko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adu</w:t>
            </w:r>
            <w:proofErr w:type="spellEnd"/>
          </w:p>
        </w:tc>
        <w:tc>
          <w:tcPr>
            <w:tcW w:w="8259" w:type="dxa"/>
            <w:vMerge/>
          </w:tcPr>
          <w:p w14:paraId="07C6BDF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0D0F4EEC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290BEB3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onašan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ladanju</w:t>
            </w:r>
            <w:proofErr w:type="spellEnd"/>
            <w:r>
              <w:rPr>
                <w:sz w:val="22"/>
                <w:szCs w:val="22"/>
              </w:rPr>
              <w:t xml:space="preserve"> u </w:t>
            </w:r>
            <w:proofErr w:type="spellStart"/>
            <w:r>
              <w:rPr>
                <w:sz w:val="22"/>
                <w:szCs w:val="22"/>
              </w:rPr>
              <w:t>razred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rupi</w:t>
            </w:r>
            <w:proofErr w:type="spellEnd"/>
          </w:p>
        </w:tc>
        <w:tc>
          <w:tcPr>
            <w:tcW w:w="8259" w:type="dxa"/>
            <w:vMerge/>
          </w:tcPr>
          <w:p w14:paraId="494C3EB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1F53760C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B435A9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FE47AA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Ostal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elevantn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formacije</w:t>
            </w:r>
            <w:proofErr w:type="spellEnd"/>
            <w:r>
              <w:rPr>
                <w:sz w:val="22"/>
                <w:szCs w:val="22"/>
              </w:rPr>
              <w:t xml:space="preserve"> o </w:t>
            </w:r>
            <w:proofErr w:type="spellStart"/>
            <w:r>
              <w:rPr>
                <w:sz w:val="22"/>
                <w:szCs w:val="22"/>
              </w:rPr>
              <w:t>kandidatu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i</w:t>
            </w:r>
            <w:proofErr w:type="spellEnd"/>
          </w:p>
        </w:tc>
      </w:tr>
      <w:tr w:rsidR="00910A78" w14:paraId="77C10DAF" w14:textId="77777777" w:rsidTr="00477942">
        <w:trPr>
          <w:trHeight w:val="663"/>
        </w:trPr>
        <w:tc>
          <w:tcPr>
            <w:tcW w:w="10239" w:type="dxa"/>
          </w:tcPr>
          <w:p w14:paraId="41F877C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418DED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929E97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57EE9B1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436D93A" w14:textId="77777777" w:rsidR="00910A78" w:rsidRDefault="00910A78" w:rsidP="00910A78"/>
    <w:p w14:paraId="07385A38" w14:textId="1FA62E12" w:rsidR="00910A78" w:rsidRDefault="00910A78" w:rsidP="00910A78">
      <w:r>
        <w:t>______________________________</w:t>
      </w:r>
      <w:r>
        <w:tab/>
      </w:r>
      <w:r>
        <w:tab/>
      </w:r>
      <w:r>
        <w:tab/>
        <w:t xml:space="preserve">U _____________________, __________ </w:t>
      </w:r>
      <w:r w:rsidR="00417333">
        <w:t>2020</w:t>
      </w:r>
      <w:r w:rsidR="00A25448">
        <w:t>. (</w:t>
      </w:r>
      <w:proofErr w:type="spellStart"/>
      <w:r w:rsidR="00A25448">
        <w:t>potpis</w:t>
      </w:r>
      <w:proofErr w:type="spellEnd"/>
      <w:r w:rsidR="00A25448">
        <w:t xml:space="preserve">, </w:t>
      </w:r>
      <w:proofErr w:type="spellStart"/>
      <w:r w:rsidR="00A25448">
        <w:t>pečat</w:t>
      </w:r>
      <w:proofErr w:type="spellEnd"/>
      <w:r w:rsidR="00A25448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ED6701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17E9C92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pomena</w:t>
            </w:r>
            <w:proofErr w:type="spellEnd"/>
            <w:r>
              <w:rPr>
                <w:sz w:val="22"/>
                <w:szCs w:val="22"/>
              </w:rPr>
              <w:t>:</w:t>
            </w:r>
          </w:p>
        </w:tc>
      </w:tr>
      <w:tr w:rsidR="00910A78" w14:paraId="4DFDFED2" w14:textId="77777777" w:rsidTr="00477942">
        <w:trPr>
          <w:trHeight w:val="663"/>
        </w:trPr>
        <w:tc>
          <w:tcPr>
            <w:tcW w:w="10239" w:type="dxa"/>
          </w:tcPr>
          <w:p w14:paraId="039853BF" w14:textId="01057F66" w:rsidR="00910A78" w:rsidRPr="00910A78" w:rsidRDefault="00910A78" w:rsidP="00477942">
            <w:pPr>
              <w:pStyle w:val="Default"/>
              <w:spacing w:after="58"/>
              <w:rPr>
                <w:sz w:val="20"/>
                <w:szCs w:val="22"/>
              </w:rPr>
            </w:pPr>
            <w:r w:rsidRPr="00910A78">
              <w:rPr>
                <w:sz w:val="20"/>
                <w:szCs w:val="22"/>
              </w:rPr>
              <w:t xml:space="preserve">Pismo </w:t>
            </w:r>
            <w:proofErr w:type="spellStart"/>
            <w:r w:rsidRPr="00910A78">
              <w:rPr>
                <w:sz w:val="20"/>
                <w:szCs w:val="22"/>
              </w:rPr>
              <w:t>preporuk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matram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ovjerljivom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nformacijom</w:t>
            </w:r>
            <w:proofErr w:type="spellEnd"/>
            <w:r w:rsidRPr="00910A78">
              <w:rPr>
                <w:sz w:val="20"/>
                <w:szCs w:val="22"/>
              </w:rPr>
              <w:t xml:space="preserve">, </w:t>
            </w:r>
            <w:proofErr w:type="spellStart"/>
            <w:r w:rsidRPr="00910A78">
              <w:rPr>
                <w:sz w:val="20"/>
                <w:szCs w:val="22"/>
              </w:rPr>
              <w:t>t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ij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dostupn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ikom</w:t>
            </w:r>
            <w:r w:rsidR="00660FB2">
              <w:rPr>
                <w:sz w:val="20"/>
                <w:szCs w:val="22"/>
              </w:rPr>
              <w:t>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zvan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elekcijskog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ostupka</w:t>
            </w:r>
            <w:proofErr w:type="spellEnd"/>
            <w:r w:rsidRPr="00910A78">
              <w:rPr>
                <w:sz w:val="20"/>
                <w:szCs w:val="22"/>
              </w:rPr>
              <w:t>.</w:t>
            </w:r>
          </w:p>
          <w:p w14:paraId="05D16AE1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910A78">
              <w:rPr>
                <w:sz w:val="20"/>
                <w:szCs w:val="22"/>
              </w:rPr>
              <w:t>Preporuka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ma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težinu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garantnog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isma</w:t>
            </w:r>
            <w:proofErr w:type="spellEnd"/>
            <w:r w:rsidRPr="00910A78">
              <w:rPr>
                <w:sz w:val="20"/>
                <w:szCs w:val="22"/>
              </w:rPr>
              <w:t xml:space="preserve">. </w:t>
            </w:r>
            <w:proofErr w:type="spellStart"/>
            <w:r w:rsidRPr="00910A78">
              <w:rPr>
                <w:sz w:val="20"/>
                <w:szCs w:val="22"/>
              </w:rPr>
              <w:t>Ukolik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budem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mali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dodatnih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itanja</w:t>
            </w:r>
            <w:proofErr w:type="spellEnd"/>
            <w:r w:rsidRPr="00910A78">
              <w:rPr>
                <w:sz w:val="20"/>
                <w:szCs w:val="22"/>
              </w:rPr>
              <w:t xml:space="preserve">, </w:t>
            </w:r>
            <w:proofErr w:type="spellStart"/>
            <w:r w:rsidRPr="00910A78">
              <w:rPr>
                <w:sz w:val="20"/>
                <w:szCs w:val="22"/>
              </w:rPr>
              <w:t>slobodni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mo</w:t>
            </w:r>
            <w:proofErr w:type="spellEnd"/>
            <w:r w:rsidRPr="00910A78">
              <w:rPr>
                <w:sz w:val="20"/>
                <w:szCs w:val="22"/>
              </w:rPr>
              <w:t xml:space="preserve"> Vas </w:t>
            </w:r>
            <w:proofErr w:type="spellStart"/>
            <w:r w:rsidRPr="00910A78">
              <w:rPr>
                <w:sz w:val="20"/>
                <w:szCs w:val="22"/>
              </w:rPr>
              <w:t>kontaktirati</w:t>
            </w:r>
            <w:proofErr w:type="spellEnd"/>
            <w:r w:rsidRPr="00910A78">
              <w:rPr>
                <w:sz w:val="20"/>
                <w:szCs w:val="22"/>
              </w:rPr>
              <w:t xml:space="preserve"> u </w:t>
            </w:r>
            <w:proofErr w:type="spellStart"/>
            <w:r w:rsidRPr="00910A78">
              <w:rPr>
                <w:sz w:val="20"/>
                <w:szCs w:val="22"/>
              </w:rPr>
              <w:t>vrijem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avedeno</w:t>
            </w:r>
            <w:proofErr w:type="spellEnd"/>
            <w:r w:rsidRPr="00910A78">
              <w:rPr>
                <w:sz w:val="20"/>
                <w:szCs w:val="22"/>
              </w:rPr>
              <w:t xml:space="preserve"> za </w:t>
            </w:r>
            <w:proofErr w:type="spellStart"/>
            <w:r w:rsidRPr="00910A78">
              <w:rPr>
                <w:sz w:val="20"/>
                <w:szCs w:val="22"/>
              </w:rPr>
              <w:t>kontakte</w:t>
            </w:r>
            <w:proofErr w:type="spellEnd"/>
            <w:r w:rsidRPr="00910A78">
              <w:rPr>
                <w:sz w:val="20"/>
                <w:szCs w:val="22"/>
              </w:rPr>
              <w:t>.</w:t>
            </w:r>
          </w:p>
        </w:tc>
      </w:tr>
    </w:tbl>
    <w:p w14:paraId="2425AA43" w14:textId="77777777" w:rsidR="00910A78" w:rsidRDefault="00910A78" w:rsidP="00910A78"/>
    <w:p w14:paraId="54019C5D" w14:textId="1C59817F" w:rsidR="00910A78" w:rsidRPr="00827928" w:rsidRDefault="00910A78" w:rsidP="00DC0AAC">
      <w:pPr>
        <w:tabs>
          <w:tab w:val="left" w:pos="2832"/>
          <w:tab w:val="left" w:pos="6160"/>
        </w:tabs>
      </w:pPr>
      <w:r>
        <w:tab/>
      </w:r>
      <w:r w:rsidR="00DC0AAC">
        <w:tab/>
      </w:r>
    </w:p>
    <w:sectPr w:rsidR="00910A78" w:rsidRPr="00827928" w:rsidSect="00EE7B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1A9010" w14:textId="77777777" w:rsidR="00376E8C" w:rsidRDefault="00376E8C" w:rsidP="00637101">
      <w:pPr>
        <w:spacing w:after="0" w:line="240" w:lineRule="auto"/>
      </w:pPr>
      <w:r>
        <w:separator/>
      </w:r>
    </w:p>
  </w:endnote>
  <w:endnote w:type="continuationSeparator" w:id="0">
    <w:p w14:paraId="60CDD286" w14:textId="77777777" w:rsidR="00376E8C" w:rsidRDefault="00376E8C" w:rsidP="00637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6C4BE" w14:textId="77777777" w:rsidR="00A24A87" w:rsidRDefault="00A24A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88503" w14:textId="7DC76B77" w:rsidR="00DC0AAC" w:rsidRPr="00DC0AAC" w:rsidRDefault="00DC0AAC" w:rsidP="00DC0AAC">
    <w:pPr>
      <w:pStyle w:val="Footer"/>
      <w:jc w:val="center"/>
      <w:rPr>
        <w:rFonts w:ascii="Arial" w:hAnsi="Arial" w:cs="Arial"/>
        <w:b/>
        <w:color w:val="943634" w:themeColor="accent2" w:themeShade="BF"/>
        <w:sz w:val="18"/>
        <w:lang w:val="hr-HR"/>
      </w:rPr>
    </w:pPr>
    <w:r w:rsidRPr="00DC0AAC">
      <w:rPr>
        <w:rFonts w:ascii="Arial" w:hAnsi="Arial" w:cs="Arial"/>
        <w:b/>
        <w:color w:val="943634" w:themeColor="accent2" w:themeShade="BF"/>
        <w:sz w:val="18"/>
        <w:lang w:val="hr-HR"/>
      </w:rPr>
      <w:t>Znanstveno edukacijski centar Višnjan / Astronomsko društvo Višnjan</w:t>
    </w:r>
  </w:p>
  <w:p w14:paraId="6672B388" w14:textId="3EED4EA8" w:rsidR="00DC0AAC" w:rsidRDefault="00DC0AAC" w:rsidP="00DC0AAC">
    <w:pPr>
      <w:pStyle w:val="Footer"/>
      <w:jc w:val="center"/>
      <w:rPr>
        <w:rFonts w:ascii="Arial" w:hAnsi="Arial" w:cs="Arial"/>
        <w:sz w:val="18"/>
        <w:lang w:val="hr-HR"/>
      </w:rPr>
    </w:pPr>
    <w:r w:rsidRPr="00DC0AAC">
      <w:rPr>
        <w:rFonts w:ascii="Arial" w:hAnsi="Arial" w:cs="Arial"/>
        <w:sz w:val="18"/>
        <w:lang w:val="hr-HR"/>
      </w:rPr>
      <w:t xml:space="preserve">Istarska 5, 52463-HR, Višnjan URL: </w:t>
    </w:r>
    <w:hyperlink r:id="rId1" w:history="1">
      <w:r w:rsidRPr="00DC0AAC">
        <w:rPr>
          <w:rStyle w:val="Hyperlink"/>
          <w:rFonts w:ascii="Arial" w:hAnsi="Arial" w:cs="Arial"/>
          <w:sz w:val="18"/>
          <w:lang w:val="hr-HR"/>
        </w:rPr>
        <w:t>www.sci.hr</w:t>
      </w:r>
    </w:hyperlink>
    <w:r w:rsidRPr="00DC0AAC">
      <w:rPr>
        <w:rFonts w:ascii="Arial" w:hAnsi="Arial" w:cs="Arial"/>
        <w:sz w:val="18"/>
        <w:lang w:val="hr-HR"/>
      </w:rPr>
      <w:t xml:space="preserve"> </w:t>
    </w:r>
    <w:hyperlink r:id="rId2" w:history="1">
      <w:r w:rsidRPr="007B6907">
        <w:rPr>
          <w:rStyle w:val="Hyperlink"/>
          <w:rFonts w:ascii="Arial" w:hAnsi="Arial" w:cs="Arial"/>
          <w:sz w:val="18"/>
          <w:lang w:val="hr-HR"/>
        </w:rPr>
        <w:t>www.astro.hr</w:t>
      </w:r>
    </w:hyperlink>
    <w:r>
      <w:rPr>
        <w:rFonts w:ascii="Arial" w:hAnsi="Arial" w:cs="Arial"/>
        <w:sz w:val="18"/>
        <w:lang w:val="hr-HR"/>
      </w:rPr>
      <w:t xml:space="preserve"> </w:t>
    </w:r>
  </w:p>
  <w:p w14:paraId="30EF4831" w14:textId="4634C838" w:rsidR="00A24A87" w:rsidRPr="00DC0AAC" w:rsidRDefault="00A24A87" w:rsidP="00DC0AAC">
    <w:pPr>
      <w:pStyle w:val="Footer"/>
      <w:jc w:val="center"/>
      <w:rPr>
        <w:rFonts w:ascii="Arial" w:hAnsi="Arial" w:cs="Arial"/>
        <w:sz w:val="18"/>
        <w:lang w:val="hr-HR"/>
      </w:rPr>
    </w:pPr>
    <w:r>
      <w:rPr>
        <w:rFonts w:ascii="Arial" w:hAnsi="Arial" w:cs="Arial"/>
        <w:sz w:val="18"/>
        <w:lang w:val="hr-HR"/>
      </w:rPr>
      <w:t>Email: edu@sci.h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D0D20" w14:textId="77777777" w:rsidR="00A24A87" w:rsidRDefault="00A24A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E0B34" w14:textId="77777777" w:rsidR="00376E8C" w:rsidRDefault="00376E8C" w:rsidP="00637101">
      <w:pPr>
        <w:spacing w:after="0" w:line="240" w:lineRule="auto"/>
      </w:pPr>
      <w:r>
        <w:separator/>
      </w:r>
    </w:p>
  </w:footnote>
  <w:footnote w:type="continuationSeparator" w:id="0">
    <w:p w14:paraId="7C300865" w14:textId="77777777" w:rsidR="00376E8C" w:rsidRDefault="00376E8C" w:rsidP="00637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A64C6" w14:textId="77777777" w:rsidR="00A24A87" w:rsidRDefault="00A24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31425" w14:textId="51373B69" w:rsidR="00DC0AAC" w:rsidRDefault="00DC0AAC" w:rsidP="00DC0AAC">
    <w:pPr>
      <w:pStyle w:val="Header"/>
      <w:jc w:val="right"/>
      <w:rPr>
        <w:lang w:val="hr-HR"/>
      </w:rPr>
    </w:pPr>
    <w:r>
      <w:rPr>
        <w:noProof/>
      </w:rPr>
      <w:drawing>
        <wp:anchor distT="0" distB="0" distL="114300" distR="114300" simplePos="0" relativeHeight="251660288" behindDoc="0" locked="0" layoutInCell="1" allowOverlap="0" wp14:anchorId="045CE4AF" wp14:editId="78A0F07F">
          <wp:simplePos x="0" y="0"/>
          <wp:positionH relativeFrom="column">
            <wp:posOffset>412750</wp:posOffset>
          </wp:positionH>
          <wp:positionV relativeFrom="paragraph">
            <wp:posOffset>-266065</wp:posOffset>
          </wp:positionV>
          <wp:extent cx="811530" cy="798195"/>
          <wp:effectExtent l="0" t="0" r="0" b="0"/>
          <wp:wrapNone/>
          <wp:docPr id="2" name="Picture 2" descr="ZV_o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V_o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1530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ABDB62F" wp14:editId="3D452C03">
          <wp:simplePos x="0" y="0"/>
          <wp:positionH relativeFrom="column">
            <wp:posOffset>-381000</wp:posOffset>
          </wp:positionH>
          <wp:positionV relativeFrom="paragraph">
            <wp:posOffset>-240030</wp:posOffset>
          </wp:positionV>
          <wp:extent cx="723900" cy="723900"/>
          <wp:effectExtent l="0" t="0" r="0" b="0"/>
          <wp:wrapTight wrapText="bothSides">
            <wp:wrapPolygon edited="0">
              <wp:start x="0" y="0"/>
              <wp:lineTo x="0" y="21032"/>
              <wp:lineTo x="21032" y="21032"/>
              <wp:lineTo x="21032" y="0"/>
              <wp:lineTo x="0" y="0"/>
            </wp:wrapPolygon>
          </wp:wrapTight>
          <wp:docPr id="1" name="Picture 1" descr="ZECV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ECV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rPr>
        <w:lang w:val="hr-HR"/>
      </w:rPr>
      <w:t xml:space="preserve">                               Znanstveno edukacijski centar Višnjan</w:t>
    </w:r>
  </w:p>
  <w:p w14:paraId="2028BF03" w14:textId="77777777" w:rsid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>Astronomsko društvo Višnjan</w:t>
    </w:r>
  </w:p>
  <w:p w14:paraId="326788A8" w14:textId="16F6F793" w:rsidR="00DC0AAC" w:rsidRP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ab/>
      <w:t xml:space="preserve"> Višnjanski edukacijski programi </w:t>
    </w:r>
    <w:r w:rsidR="00417333">
      <w:rPr>
        <w:lang w:val="hr-HR"/>
      </w:rPr>
      <w:t>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8AC64" w14:textId="77777777" w:rsidR="00A24A87" w:rsidRDefault="00A24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7832"/>
    <w:multiLevelType w:val="hybridMultilevel"/>
    <w:tmpl w:val="753275D2"/>
    <w:lvl w:ilvl="0" w:tplc="1840D44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11316"/>
    <w:multiLevelType w:val="hybridMultilevel"/>
    <w:tmpl w:val="54AEF11A"/>
    <w:lvl w:ilvl="0" w:tplc="A14C5E4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E697A43"/>
    <w:multiLevelType w:val="hybridMultilevel"/>
    <w:tmpl w:val="59BAA46A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7351BCD"/>
    <w:multiLevelType w:val="hybridMultilevel"/>
    <w:tmpl w:val="11BE14BC"/>
    <w:lvl w:ilvl="0" w:tplc="63960D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54454"/>
    <w:multiLevelType w:val="hybridMultilevel"/>
    <w:tmpl w:val="A8E8677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jM1tTQ2NDEyNbZU0lEKTi0uzszPAykwrAUAs2gm3ywAAAA="/>
  </w:docVars>
  <w:rsids>
    <w:rsidRoot w:val="00AC54F3"/>
    <w:rsid w:val="00033548"/>
    <w:rsid w:val="00056738"/>
    <w:rsid w:val="000620E6"/>
    <w:rsid w:val="0006620B"/>
    <w:rsid w:val="000945F9"/>
    <w:rsid w:val="000B0F9C"/>
    <w:rsid w:val="000B233A"/>
    <w:rsid w:val="000C2671"/>
    <w:rsid w:val="000C7165"/>
    <w:rsid w:val="000D1A10"/>
    <w:rsid w:val="000D619C"/>
    <w:rsid w:val="00107BB1"/>
    <w:rsid w:val="00120DF6"/>
    <w:rsid w:val="00124B73"/>
    <w:rsid w:val="001353C6"/>
    <w:rsid w:val="00160EC5"/>
    <w:rsid w:val="0016387D"/>
    <w:rsid w:val="001931E4"/>
    <w:rsid w:val="001A0903"/>
    <w:rsid w:val="001A760F"/>
    <w:rsid w:val="001B6E9A"/>
    <w:rsid w:val="0022468E"/>
    <w:rsid w:val="00250305"/>
    <w:rsid w:val="0025691F"/>
    <w:rsid w:val="00260C63"/>
    <w:rsid w:val="00283390"/>
    <w:rsid w:val="002911CF"/>
    <w:rsid w:val="002B28E3"/>
    <w:rsid w:val="002B7E6A"/>
    <w:rsid w:val="002E5B72"/>
    <w:rsid w:val="002F05C5"/>
    <w:rsid w:val="002F4ECC"/>
    <w:rsid w:val="002F6F28"/>
    <w:rsid w:val="00300FAA"/>
    <w:rsid w:val="003169C1"/>
    <w:rsid w:val="00321000"/>
    <w:rsid w:val="0033156B"/>
    <w:rsid w:val="00376E8C"/>
    <w:rsid w:val="003C0FEB"/>
    <w:rsid w:val="003D33F4"/>
    <w:rsid w:val="004121F0"/>
    <w:rsid w:val="00417333"/>
    <w:rsid w:val="00432F46"/>
    <w:rsid w:val="004508F0"/>
    <w:rsid w:val="00461A16"/>
    <w:rsid w:val="004648F8"/>
    <w:rsid w:val="00474A6F"/>
    <w:rsid w:val="00480CBD"/>
    <w:rsid w:val="004C069E"/>
    <w:rsid w:val="004F7694"/>
    <w:rsid w:val="00507DA1"/>
    <w:rsid w:val="0051099F"/>
    <w:rsid w:val="00511ABF"/>
    <w:rsid w:val="005140A1"/>
    <w:rsid w:val="00515786"/>
    <w:rsid w:val="005243E1"/>
    <w:rsid w:val="00573D41"/>
    <w:rsid w:val="00581043"/>
    <w:rsid w:val="00582C95"/>
    <w:rsid w:val="005B3972"/>
    <w:rsid w:val="005D0BB0"/>
    <w:rsid w:val="006217AD"/>
    <w:rsid w:val="00625126"/>
    <w:rsid w:val="00637101"/>
    <w:rsid w:val="00641508"/>
    <w:rsid w:val="00660241"/>
    <w:rsid w:val="00660FB2"/>
    <w:rsid w:val="00662EA1"/>
    <w:rsid w:val="00696D87"/>
    <w:rsid w:val="006A1375"/>
    <w:rsid w:val="006E4F84"/>
    <w:rsid w:val="006E57A4"/>
    <w:rsid w:val="006F2214"/>
    <w:rsid w:val="00701C9F"/>
    <w:rsid w:val="00717879"/>
    <w:rsid w:val="00727EB8"/>
    <w:rsid w:val="00734278"/>
    <w:rsid w:val="00745F67"/>
    <w:rsid w:val="00773E61"/>
    <w:rsid w:val="00780E04"/>
    <w:rsid w:val="007840FE"/>
    <w:rsid w:val="007A7811"/>
    <w:rsid w:val="007B2DB5"/>
    <w:rsid w:val="007E055F"/>
    <w:rsid w:val="00825A2F"/>
    <w:rsid w:val="00827928"/>
    <w:rsid w:val="0086101E"/>
    <w:rsid w:val="008804F9"/>
    <w:rsid w:val="008841EA"/>
    <w:rsid w:val="0089656C"/>
    <w:rsid w:val="008C226C"/>
    <w:rsid w:val="008C5969"/>
    <w:rsid w:val="008E4F0B"/>
    <w:rsid w:val="00910A78"/>
    <w:rsid w:val="00917277"/>
    <w:rsid w:val="00937783"/>
    <w:rsid w:val="009410E1"/>
    <w:rsid w:val="0095715F"/>
    <w:rsid w:val="00957790"/>
    <w:rsid w:val="00957DFF"/>
    <w:rsid w:val="009602EF"/>
    <w:rsid w:val="00972B83"/>
    <w:rsid w:val="009810F5"/>
    <w:rsid w:val="009950AA"/>
    <w:rsid w:val="009963F2"/>
    <w:rsid w:val="009D30C0"/>
    <w:rsid w:val="009D6C27"/>
    <w:rsid w:val="00A00738"/>
    <w:rsid w:val="00A22E5F"/>
    <w:rsid w:val="00A23E29"/>
    <w:rsid w:val="00A24A87"/>
    <w:rsid w:val="00A25448"/>
    <w:rsid w:val="00A36534"/>
    <w:rsid w:val="00A4163B"/>
    <w:rsid w:val="00A612D1"/>
    <w:rsid w:val="00A82407"/>
    <w:rsid w:val="00A9445F"/>
    <w:rsid w:val="00AB1BCA"/>
    <w:rsid w:val="00AC3541"/>
    <w:rsid w:val="00AC54F3"/>
    <w:rsid w:val="00AD678F"/>
    <w:rsid w:val="00AD6A27"/>
    <w:rsid w:val="00B05145"/>
    <w:rsid w:val="00B37F24"/>
    <w:rsid w:val="00B661A5"/>
    <w:rsid w:val="00B73E48"/>
    <w:rsid w:val="00B867B9"/>
    <w:rsid w:val="00B87CEB"/>
    <w:rsid w:val="00BA52B4"/>
    <w:rsid w:val="00BE4DE9"/>
    <w:rsid w:val="00BE5501"/>
    <w:rsid w:val="00BF7072"/>
    <w:rsid w:val="00C35BA8"/>
    <w:rsid w:val="00C45BF0"/>
    <w:rsid w:val="00C7220D"/>
    <w:rsid w:val="00C87270"/>
    <w:rsid w:val="00CB70D5"/>
    <w:rsid w:val="00D03DA3"/>
    <w:rsid w:val="00D2293A"/>
    <w:rsid w:val="00D24DC9"/>
    <w:rsid w:val="00D37C98"/>
    <w:rsid w:val="00D43676"/>
    <w:rsid w:val="00D54B0D"/>
    <w:rsid w:val="00D573B2"/>
    <w:rsid w:val="00D93F53"/>
    <w:rsid w:val="00DA0B2F"/>
    <w:rsid w:val="00DA0ECB"/>
    <w:rsid w:val="00DC0AAC"/>
    <w:rsid w:val="00DF6718"/>
    <w:rsid w:val="00E03278"/>
    <w:rsid w:val="00E12127"/>
    <w:rsid w:val="00E44163"/>
    <w:rsid w:val="00E50E8D"/>
    <w:rsid w:val="00E51FF8"/>
    <w:rsid w:val="00E53C4E"/>
    <w:rsid w:val="00E630EA"/>
    <w:rsid w:val="00E721FC"/>
    <w:rsid w:val="00E77E04"/>
    <w:rsid w:val="00EC0850"/>
    <w:rsid w:val="00EC25AC"/>
    <w:rsid w:val="00EC61C5"/>
    <w:rsid w:val="00EE55A7"/>
    <w:rsid w:val="00F277EA"/>
    <w:rsid w:val="00F4217B"/>
    <w:rsid w:val="00F44539"/>
    <w:rsid w:val="00F90310"/>
    <w:rsid w:val="00F923FC"/>
    <w:rsid w:val="00F94875"/>
    <w:rsid w:val="00FB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AB4BF"/>
  <w15:docId w15:val="{AC30DB01-4F4A-4771-B1EF-55AAE88C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54F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4F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4F3"/>
    <w:rPr>
      <w:rFonts w:eastAsiaTheme="minorEastAsia"/>
    </w:rPr>
  </w:style>
  <w:style w:type="paragraph" w:customStyle="1" w:styleId="Default">
    <w:name w:val="Default"/>
    <w:rsid w:val="00AC54F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54F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21000"/>
  </w:style>
  <w:style w:type="table" w:styleId="TableGrid">
    <w:name w:val="Table Grid"/>
    <w:basedOn w:val="TableNormal"/>
    <w:uiPriority w:val="39"/>
    <w:rsid w:val="00461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10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01E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0DF6"/>
    <w:pPr>
      <w:ind w:left="720"/>
      <w:contextualSpacing/>
    </w:pPr>
    <w:rPr>
      <w:rFonts w:eastAsiaTheme="minorHAnsi"/>
      <w:lang w:val="hr-HR"/>
    </w:rPr>
  </w:style>
  <w:style w:type="character" w:customStyle="1" w:styleId="il">
    <w:name w:val="il"/>
    <w:basedOn w:val="DefaultParagraphFont"/>
    <w:rsid w:val="00283390"/>
  </w:style>
  <w:style w:type="character" w:styleId="UnresolvedMention">
    <w:name w:val="Unresolved Mention"/>
    <w:basedOn w:val="DefaultParagraphFont"/>
    <w:uiPriority w:val="99"/>
    <w:semiHidden/>
    <w:unhideWhenUsed/>
    <w:rsid w:val="00DC0A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9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tro.hr" TargetMode="External"/><Relationship Id="rId1" Type="http://schemas.openxmlformats.org/officeDocument/2006/relationships/hyperlink" Target="http://www.sci.h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BC0AE-C174-430D-B217-E4D593F34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3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CV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ZECV Petar E</cp:lastModifiedBy>
  <cp:revision>67</cp:revision>
  <cp:lastPrinted>2015-11-23T11:31:00Z</cp:lastPrinted>
  <dcterms:created xsi:type="dcterms:W3CDTF">2013-05-08T06:16:00Z</dcterms:created>
  <dcterms:modified xsi:type="dcterms:W3CDTF">2020-02-04T12:08:00Z</dcterms:modified>
</cp:coreProperties>
</file>